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DB43E" w14:textId="4BAE4045" w:rsidR="00110781" w:rsidRPr="00C4453E" w:rsidRDefault="007372D0" w:rsidP="00C4453E">
      <w:pPr>
        <w:pStyle w:val="Heading2"/>
        <w:numPr>
          <w:ilvl w:val="0"/>
          <w:numId w:val="0"/>
        </w:numPr>
        <w:ind w:left="360"/>
        <w:jc w:val="center"/>
        <w:rPr>
          <w:lang w:val="bg-BG"/>
        </w:rPr>
      </w:pPr>
      <w:r>
        <w:rPr>
          <w:lang w:val="en-GB"/>
        </w:rPr>
        <w:t xml:space="preserve">Problem </w:t>
      </w:r>
      <w:r w:rsidR="001B1B92">
        <w:rPr>
          <w:lang w:val="en-GB"/>
        </w:rPr>
        <w:t>2</w:t>
      </w:r>
      <w:r w:rsidR="00110781">
        <w:rPr>
          <w:lang w:val="en-GB"/>
        </w:rPr>
        <w:t xml:space="preserve"> - </w:t>
      </w:r>
      <w:r w:rsidR="001B1B92">
        <w:rPr>
          <w:lang w:val="en-GB"/>
        </w:rPr>
        <w:t>Destination Mapper</w:t>
      </w:r>
    </w:p>
    <w:p w14:paraId="35820643" w14:textId="371A5B72" w:rsidR="001B1B92" w:rsidRDefault="001B1B92" w:rsidP="001B1B92">
      <w:pPr>
        <w:pStyle w:val="Index"/>
        <w:rPr>
          <w:i/>
          <w:iCs/>
        </w:rPr>
      </w:pPr>
      <w:r>
        <w:rPr>
          <w:i/>
          <w:iCs/>
        </w:rPr>
        <w:t xml:space="preserve">Now that you have planned out your tour, you are ready to go! </w:t>
      </w:r>
      <w:r w:rsidR="00B368AA">
        <w:rPr>
          <w:i/>
          <w:iCs/>
        </w:rPr>
        <w:t>Your next task is to mark all the points on the map that you are going to visit.</w:t>
      </w:r>
    </w:p>
    <w:p w14:paraId="0932E322" w14:textId="5732BD46" w:rsidR="00B368AA" w:rsidRDefault="00B368AA" w:rsidP="001B1B92">
      <w:pPr>
        <w:pStyle w:val="Index"/>
      </w:pPr>
      <w:r>
        <w:t xml:space="preserve">You will be given a </w:t>
      </w:r>
      <w:r w:rsidRPr="00B368AA">
        <w:rPr>
          <w:b/>
          <w:bCs/>
        </w:rPr>
        <w:t>string</w:t>
      </w:r>
      <w:r>
        <w:t xml:space="preserve"> representing some </w:t>
      </w:r>
      <w:r w:rsidRPr="00B368AA">
        <w:rPr>
          <w:b/>
          <w:bCs/>
        </w:rPr>
        <w:t>places</w:t>
      </w:r>
      <w:r>
        <w:t xml:space="preserve"> on the map. You have to </w:t>
      </w:r>
      <w:r w:rsidRPr="00B368AA">
        <w:rPr>
          <w:b/>
          <w:bCs/>
        </w:rPr>
        <w:t xml:space="preserve">filter </w:t>
      </w:r>
      <w:r>
        <w:t xml:space="preserve">only the </w:t>
      </w:r>
      <w:r w:rsidRPr="00B368AA">
        <w:rPr>
          <w:b/>
          <w:bCs/>
        </w:rPr>
        <w:t>valid ones</w:t>
      </w:r>
      <w:r>
        <w:t>. A valid location is:</w:t>
      </w:r>
    </w:p>
    <w:p w14:paraId="57A9B738" w14:textId="60E9A784" w:rsidR="00B368AA" w:rsidRDefault="00B368AA" w:rsidP="00B368AA">
      <w:pPr>
        <w:pStyle w:val="ListParagraph"/>
        <w:numPr>
          <w:ilvl w:val="0"/>
          <w:numId w:val="11"/>
        </w:numPr>
      </w:pPr>
      <w:r>
        <w:t xml:space="preserve">Surrounded by </w:t>
      </w:r>
      <w:r w:rsidRPr="00B368AA">
        <w:rPr>
          <w:rFonts w:ascii="Consolas" w:hAnsi="Consolas"/>
          <w:b/>
          <w:bCs/>
        </w:rPr>
        <w:t>"="</w:t>
      </w:r>
      <w:r>
        <w:t xml:space="preserve"> or </w:t>
      </w:r>
      <w:r w:rsidRPr="00B368AA">
        <w:rPr>
          <w:rFonts w:ascii="Consolas" w:hAnsi="Consolas"/>
          <w:b/>
          <w:bCs/>
        </w:rPr>
        <w:t>"/"</w:t>
      </w:r>
      <w:r>
        <w:t xml:space="preserve"> on </w:t>
      </w:r>
      <w:r w:rsidRPr="00803530">
        <w:rPr>
          <w:b/>
          <w:bCs/>
        </w:rPr>
        <w:t>both sides</w:t>
      </w:r>
      <w:r>
        <w:t xml:space="preserve"> (the </w:t>
      </w:r>
      <w:r w:rsidRPr="00803530">
        <w:rPr>
          <w:b/>
          <w:bCs/>
        </w:rPr>
        <w:t>first</w:t>
      </w:r>
      <w:r>
        <w:t xml:space="preserve"> and the </w:t>
      </w:r>
      <w:r w:rsidRPr="00803530">
        <w:rPr>
          <w:b/>
          <w:bCs/>
        </w:rPr>
        <w:t>last</w:t>
      </w:r>
      <w:r>
        <w:t xml:space="preserve"> symbols must </w:t>
      </w:r>
      <w:r w:rsidRPr="00803530">
        <w:rPr>
          <w:b/>
          <w:bCs/>
        </w:rPr>
        <w:t>match</w:t>
      </w:r>
      <w:r>
        <w:t>)</w:t>
      </w:r>
    </w:p>
    <w:p w14:paraId="27330AA5" w14:textId="597DBCDD" w:rsidR="00B368AA" w:rsidRDefault="00B368AA" w:rsidP="00B368AA">
      <w:pPr>
        <w:pStyle w:val="ListParagraph"/>
        <w:numPr>
          <w:ilvl w:val="0"/>
          <w:numId w:val="11"/>
        </w:numPr>
      </w:pPr>
      <w:r>
        <w:t xml:space="preserve">After the </w:t>
      </w:r>
      <w:r w:rsidRPr="00803530">
        <w:rPr>
          <w:b/>
          <w:bCs/>
        </w:rPr>
        <w:t xml:space="preserve">first </w:t>
      </w:r>
      <w:r w:rsidRPr="00803530">
        <w:rPr>
          <w:rFonts w:ascii="Consolas" w:hAnsi="Consolas"/>
          <w:b/>
          <w:bCs/>
        </w:rPr>
        <w:t>"="</w:t>
      </w:r>
      <w:r>
        <w:t xml:space="preserve"> or </w:t>
      </w:r>
      <w:r w:rsidRPr="007D0F20">
        <w:rPr>
          <w:rFonts w:ascii="Consolas" w:hAnsi="Consolas"/>
          <w:b/>
          <w:bCs/>
        </w:rPr>
        <w:t>"/"</w:t>
      </w:r>
      <w:r>
        <w:t xml:space="preserve"> there should be </w:t>
      </w:r>
      <w:r w:rsidRPr="00E539EB">
        <w:rPr>
          <w:b/>
          <w:bCs/>
        </w:rPr>
        <w:t>only letters</w:t>
      </w:r>
      <w:r>
        <w:t xml:space="preserve"> (the </w:t>
      </w:r>
      <w:r w:rsidRPr="00E539EB">
        <w:rPr>
          <w:b/>
          <w:bCs/>
        </w:rPr>
        <w:t xml:space="preserve">first </w:t>
      </w:r>
      <w:r>
        <w:t xml:space="preserve">must be </w:t>
      </w:r>
      <w:r w:rsidRPr="00E539EB">
        <w:rPr>
          <w:b/>
          <w:bCs/>
        </w:rPr>
        <w:t>upper-case</w:t>
      </w:r>
      <w:r w:rsidR="00840EE7">
        <w:rPr>
          <w:b/>
          <w:bCs/>
          <w:lang w:val="bg-BG"/>
        </w:rPr>
        <w:t xml:space="preserve">, </w:t>
      </w:r>
      <w:r w:rsidR="00840EE7">
        <w:t xml:space="preserve">other </w:t>
      </w:r>
      <w:r w:rsidR="004252D0">
        <w:t xml:space="preserve">letters </w:t>
      </w:r>
      <w:r w:rsidR="00110781">
        <w:t>could</w:t>
      </w:r>
      <w:r w:rsidR="00840EE7">
        <w:t xml:space="preserve"> be upper or lower-case</w:t>
      </w:r>
      <w:r>
        <w:t>)</w:t>
      </w:r>
    </w:p>
    <w:p w14:paraId="344702D0" w14:textId="2834F31D" w:rsidR="00B368AA" w:rsidRPr="00E539EB" w:rsidRDefault="00B368AA" w:rsidP="00B368AA">
      <w:pPr>
        <w:pStyle w:val="ListParagraph"/>
        <w:numPr>
          <w:ilvl w:val="0"/>
          <w:numId w:val="11"/>
        </w:numPr>
      </w:pPr>
      <w:r>
        <w:t xml:space="preserve">The </w:t>
      </w:r>
      <w:r w:rsidRPr="00E539EB">
        <w:rPr>
          <w:b/>
          <w:bCs/>
        </w:rPr>
        <w:t>letters</w:t>
      </w:r>
      <w:r>
        <w:t xml:space="preserve"> must be </w:t>
      </w:r>
      <w:r w:rsidRPr="00E539EB">
        <w:rPr>
          <w:b/>
          <w:bCs/>
        </w:rPr>
        <w:t>at least 3</w:t>
      </w:r>
    </w:p>
    <w:p w14:paraId="125F6BD1" w14:textId="3EC7FE6E" w:rsidR="00E539EB" w:rsidRDefault="00E539EB" w:rsidP="00E539EB">
      <w:pPr>
        <w:rPr>
          <w:rFonts w:cstheme="minorHAnsi"/>
        </w:rPr>
      </w:pPr>
      <w:r w:rsidRPr="000C0B2B">
        <w:rPr>
          <w:b/>
          <w:bCs/>
        </w:rPr>
        <w:t>Example</w:t>
      </w:r>
      <w:r>
        <w:t xml:space="preserve">: </w:t>
      </w:r>
      <w:r w:rsidR="00F83780">
        <w:t xml:space="preserve">In the string </w:t>
      </w:r>
      <w:r w:rsidR="00F83780" w:rsidRPr="00F83780">
        <w:rPr>
          <w:rFonts w:ascii="Consolas" w:hAnsi="Consolas"/>
          <w:b/>
          <w:bCs/>
        </w:rPr>
        <w:t>"</w:t>
      </w:r>
      <w:r w:rsidR="00F83780" w:rsidRPr="000C0B2B">
        <w:rPr>
          <w:rFonts w:ascii="Consolas" w:hAnsi="Consolas"/>
          <w:b/>
          <w:bCs/>
          <w:highlight w:val="green"/>
        </w:rPr>
        <w:t>=</w:t>
      </w:r>
      <w:proofErr w:type="spellStart"/>
      <w:r w:rsidR="00F83780" w:rsidRPr="000C0B2B">
        <w:rPr>
          <w:rFonts w:ascii="Consolas" w:hAnsi="Consolas"/>
          <w:b/>
          <w:bCs/>
          <w:highlight w:val="green"/>
        </w:rPr>
        <w:t>Hawai</w:t>
      </w:r>
      <w:proofErr w:type="spellEnd"/>
      <w:r w:rsidR="00F83780" w:rsidRPr="000C0B2B">
        <w:rPr>
          <w:rFonts w:ascii="Consolas" w:hAnsi="Consolas"/>
          <w:b/>
          <w:bCs/>
          <w:highlight w:val="green"/>
        </w:rPr>
        <w:t>=</w:t>
      </w:r>
      <w:r w:rsidR="00F83780" w:rsidRPr="000C0B2B">
        <w:rPr>
          <w:rFonts w:ascii="Consolas" w:hAnsi="Consolas"/>
          <w:b/>
          <w:bCs/>
          <w:highlight w:val="yellow"/>
        </w:rPr>
        <w:t>/Cyprus/</w:t>
      </w:r>
      <w:r w:rsidR="00F83780" w:rsidRPr="00F83780">
        <w:rPr>
          <w:rFonts w:ascii="Consolas" w:hAnsi="Consolas"/>
          <w:b/>
          <w:bCs/>
        </w:rPr>
        <w:t>=Invalid/invalid==i5valid=/I5valid/=</w:t>
      </w:r>
      <w:proofErr w:type="spellStart"/>
      <w:r w:rsidR="00F83780" w:rsidRPr="00F83780">
        <w:rPr>
          <w:rFonts w:ascii="Consolas" w:hAnsi="Consolas"/>
          <w:b/>
          <w:bCs/>
        </w:rPr>
        <w:t>i</w:t>
      </w:r>
      <w:proofErr w:type="spellEnd"/>
      <w:r w:rsidR="00F83780" w:rsidRPr="00F83780">
        <w:rPr>
          <w:rFonts w:ascii="Consolas" w:hAnsi="Consolas"/>
          <w:b/>
          <w:bCs/>
        </w:rPr>
        <w:t>="</w:t>
      </w:r>
      <w:r w:rsidR="000C0B2B">
        <w:rPr>
          <w:rFonts w:cstheme="minorHAnsi"/>
        </w:rPr>
        <w:t xml:space="preserve"> only the </w:t>
      </w:r>
      <w:r w:rsidR="000C0B2B" w:rsidRPr="000C0B2B">
        <w:rPr>
          <w:rFonts w:cstheme="minorHAnsi"/>
          <w:b/>
          <w:bCs/>
        </w:rPr>
        <w:t>first two</w:t>
      </w:r>
      <w:r w:rsidR="000C0B2B">
        <w:rPr>
          <w:rFonts w:cstheme="minorHAnsi"/>
        </w:rPr>
        <w:t xml:space="preserve"> locations are valid.</w:t>
      </w:r>
    </w:p>
    <w:p w14:paraId="4B46C674" w14:textId="77777777" w:rsidR="00110781" w:rsidRDefault="000C0B2B" w:rsidP="00E539EB">
      <w:pPr>
        <w:rPr>
          <w:rFonts w:cstheme="minorHAnsi"/>
        </w:rPr>
      </w:pPr>
      <w:r>
        <w:rPr>
          <w:rFonts w:cstheme="minorHAnsi"/>
        </w:rPr>
        <w:t xml:space="preserve">After you have </w:t>
      </w:r>
      <w:r w:rsidRPr="003B44F5">
        <w:rPr>
          <w:rFonts w:cstheme="minorHAnsi"/>
          <w:b/>
          <w:bCs/>
        </w:rPr>
        <w:t>matched</w:t>
      </w:r>
      <w:r>
        <w:rPr>
          <w:rFonts w:cstheme="minorHAnsi"/>
        </w:rPr>
        <w:t xml:space="preserve"> all the </w:t>
      </w:r>
      <w:r w:rsidRPr="003B44F5">
        <w:rPr>
          <w:rFonts w:cstheme="minorHAnsi"/>
          <w:b/>
          <w:bCs/>
        </w:rPr>
        <w:t>valid locations</w:t>
      </w:r>
      <w:r>
        <w:rPr>
          <w:rFonts w:cstheme="minorHAnsi"/>
        </w:rPr>
        <w:t xml:space="preserve">, you have to </w:t>
      </w:r>
      <w:r w:rsidRPr="003B44F5">
        <w:rPr>
          <w:rFonts w:cstheme="minorHAnsi"/>
          <w:b/>
          <w:bCs/>
        </w:rPr>
        <w:t>calculate travel points</w:t>
      </w:r>
      <w:r>
        <w:rPr>
          <w:rFonts w:cstheme="minorHAnsi"/>
        </w:rPr>
        <w:t xml:space="preserve">. They are calculated by </w:t>
      </w:r>
      <w:r w:rsidRPr="003B44F5">
        <w:rPr>
          <w:rFonts w:cstheme="minorHAnsi"/>
          <w:b/>
          <w:bCs/>
        </w:rPr>
        <w:t xml:space="preserve">summing </w:t>
      </w:r>
      <w:r>
        <w:rPr>
          <w:rFonts w:cstheme="minorHAnsi"/>
        </w:rPr>
        <w:t xml:space="preserve">the </w:t>
      </w:r>
      <w:r w:rsidRPr="003B44F5">
        <w:rPr>
          <w:rFonts w:cstheme="minorHAnsi"/>
          <w:b/>
          <w:bCs/>
        </w:rPr>
        <w:t>lengths</w:t>
      </w:r>
      <w:r>
        <w:rPr>
          <w:rFonts w:cstheme="minorHAnsi"/>
        </w:rPr>
        <w:t xml:space="preserve"> of all the </w:t>
      </w:r>
      <w:r w:rsidRPr="003B44F5">
        <w:rPr>
          <w:rFonts w:cstheme="minorHAnsi"/>
          <w:b/>
          <w:bCs/>
        </w:rPr>
        <w:t>valid destinations</w:t>
      </w:r>
      <w:r>
        <w:rPr>
          <w:rFonts w:cstheme="minorHAnsi"/>
        </w:rPr>
        <w:t xml:space="preserve"> that you have found on the map. </w:t>
      </w:r>
    </w:p>
    <w:p w14:paraId="090538F6" w14:textId="2866DB5C" w:rsidR="00110781" w:rsidRDefault="00110781" w:rsidP="00E539EB">
      <w:pPr>
        <w:rPr>
          <w:rFonts w:cstheme="minorHAnsi"/>
        </w:rPr>
      </w:pPr>
      <w:r>
        <w:rPr>
          <w:rFonts w:cstheme="minorHAnsi"/>
        </w:rPr>
        <w:t>In</w:t>
      </w:r>
      <w:r w:rsidR="000C0B2B">
        <w:rPr>
          <w:rFonts w:cstheme="minorHAnsi"/>
        </w:rPr>
        <w:t xml:space="preserve"> the end, on the </w:t>
      </w:r>
      <w:r w:rsidR="000C0B2B" w:rsidRPr="003B44F5">
        <w:rPr>
          <w:rFonts w:cstheme="minorHAnsi"/>
          <w:b/>
          <w:bCs/>
        </w:rPr>
        <w:t>first line</w:t>
      </w:r>
      <w:r>
        <w:rPr>
          <w:rFonts w:cstheme="minorHAnsi"/>
          <w:b/>
          <w:bCs/>
        </w:rPr>
        <w:t>,</w:t>
      </w:r>
      <w:r w:rsidR="000C0B2B">
        <w:rPr>
          <w:rFonts w:cstheme="minorHAnsi"/>
        </w:rPr>
        <w:t xml:space="preserve"> print: </w:t>
      </w:r>
      <w:r w:rsidR="000C0B2B" w:rsidRPr="003B44F5">
        <w:rPr>
          <w:rFonts w:ascii="Consolas" w:hAnsi="Consolas" w:cstheme="minorHAnsi"/>
          <w:b/>
          <w:bCs/>
        </w:rPr>
        <w:t>"Destinations: {destinations joined by ', '}"</w:t>
      </w:r>
      <w:r w:rsidR="000C0B2B">
        <w:rPr>
          <w:rFonts w:cstheme="minorHAnsi"/>
        </w:rPr>
        <w:t xml:space="preserve">. </w:t>
      </w:r>
    </w:p>
    <w:p w14:paraId="197893C9" w14:textId="75383990" w:rsidR="000C0B2B" w:rsidRPr="000C0B2B" w:rsidRDefault="000C0B2B" w:rsidP="00E539EB">
      <w:pPr>
        <w:rPr>
          <w:rFonts w:cstheme="minorHAnsi"/>
        </w:rPr>
      </w:pPr>
      <w:r>
        <w:rPr>
          <w:rFonts w:cstheme="minorHAnsi"/>
        </w:rPr>
        <w:t xml:space="preserve">On the </w:t>
      </w:r>
      <w:r w:rsidRPr="00760E1B">
        <w:rPr>
          <w:rFonts w:cstheme="minorHAnsi"/>
          <w:b/>
          <w:bCs/>
        </w:rPr>
        <w:t>second line</w:t>
      </w:r>
      <w:r w:rsidR="00110781">
        <w:rPr>
          <w:rFonts w:cstheme="minorHAnsi"/>
          <w:b/>
          <w:bCs/>
        </w:rPr>
        <w:t>,</w:t>
      </w:r>
      <w:r>
        <w:rPr>
          <w:rFonts w:cstheme="minorHAnsi"/>
        </w:rPr>
        <w:t xml:space="preserve"> print </w:t>
      </w:r>
      <w:r w:rsidRPr="00760E1B">
        <w:rPr>
          <w:rFonts w:ascii="Consolas" w:hAnsi="Consolas" w:cstheme="minorHAnsi"/>
          <w:b/>
          <w:bCs/>
        </w:rPr>
        <w:t xml:space="preserve">"Travel Points: </w:t>
      </w:r>
      <w:r w:rsidR="003B44F5" w:rsidRPr="00760E1B">
        <w:rPr>
          <w:rFonts w:ascii="Consolas" w:hAnsi="Consolas" w:cstheme="minorHAnsi"/>
          <w:b/>
          <w:bCs/>
        </w:rPr>
        <w:t>{</w:t>
      </w:r>
      <w:proofErr w:type="spellStart"/>
      <w:r w:rsidR="003B44F5" w:rsidRPr="00760E1B">
        <w:rPr>
          <w:rFonts w:ascii="Consolas" w:hAnsi="Consolas" w:cstheme="minorHAnsi"/>
          <w:b/>
          <w:bCs/>
        </w:rPr>
        <w:t>travel_points</w:t>
      </w:r>
      <w:proofErr w:type="spellEnd"/>
      <w:r w:rsidR="003B44F5" w:rsidRPr="00760E1B">
        <w:rPr>
          <w:rFonts w:ascii="Consolas" w:hAnsi="Consolas" w:cstheme="minorHAnsi"/>
          <w:b/>
          <w:bCs/>
        </w:rPr>
        <w:t>}</w:t>
      </w:r>
      <w:r w:rsidRPr="00760E1B">
        <w:rPr>
          <w:rFonts w:ascii="Consolas" w:hAnsi="Consolas" w:cstheme="minorHAnsi"/>
          <w:b/>
          <w:bCs/>
        </w:rPr>
        <w:t>"</w:t>
      </w:r>
      <w:r w:rsidR="003B44F5">
        <w:rPr>
          <w:rFonts w:cstheme="minorHAnsi"/>
        </w:rPr>
        <w:t>.</w:t>
      </w:r>
    </w:p>
    <w:p w14:paraId="714B9888" w14:textId="1271DEEE" w:rsidR="00EA7FF7" w:rsidRPr="004777E6" w:rsidRDefault="00EA7FF7" w:rsidP="00EA7FF7">
      <w:pPr>
        <w:pStyle w:val="Heading3"/>
      </w:pPr>
      <w:r>
        <w:t>Input / Constraints</w:t>
      </w:r>
    </w:p>
    <w:p w14:paraId="4F9F8E35" w14:textId="18774D5D" w:rsidR="00EA7FF7" w:rsidRPr="00A43852" w:rsidRDefault="00EA7FF7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EA7FF7">
        <w:rPr>
          <w:rStyle w:val="CodeChar"/>
          <w:rFonts w:asciiTheme="minorHAnsi" w:hAnsiTheme="minorHAnsi" w:cstheme="minorHAnsi"/>
        </w:rPr>
        <w:t>You will rec</w:t>
      </w:r>
      <w:r w:rsidR="00110781">
        <w:rPr>
          <w:rStyle w:val="CodeChar"/>
          <w:rFonts w:asciiTheme="minorHAnsi" w:hAnsiTheme="minorHAnsi" w:cstheme="minorHAnsi"/>
        </w:rPr>
        <w:t>e</w:t>
      </w:r>
      <w:r w:rsidRPr="00EA7FF7">
        <w:rPr>
          <w:rStyle w:val="CodeChar"/>
          <w:rFonts w:asciiTheme="minorHAnsi" w:hAnsiTheme="minorHAnsi" w:cstheme="minorHAnsi"/>
        </w:rPr>
        <w:t>ive a string</w:t>
      </w:r>
      <w:r w:rsidR="00082E6E">
        <w:rPr>
          <w:rStyle w:val="CodeChar"/>
          <w:rFonts w:asciiTheme="minorHAnsi" w:hAnsiTheme="minorHAnsi" w:cstheme="minorHAnsi"/>
        </w:rPr>
        <w:t xml:space="preserve"> representing the</w:t>
      </w:r>
      <w:r w:rsidR="00082E6E" w:rsidRPr="00082E6E">
        <w:rPr>
          <w:rStyle w:val="CodeChar"/>
          <w:rFonts w:asciiTheme="minorHAnsi" w:hAnsiTheme="minorHAnsi" w:cstheme="minorHAnsi"/>
          <w:b/>
          <w:bCs/>
        </w:rPr>
        <w:t xml:space="preserve"> locations on the map</w:t>
      </w:r>
      <w:r w:rsidR="00AF3C93">
        <w:rPr>
          <w:rStyle w:val="CodeChar"/>
          <w:rFonts w:asciiTheme="minorHAnsi" w:hAnsiTheme="minorHAnsi" w:cstheme="minorHAnsi"/>
          <w:b/>
          <w:bCs/>
        </w:rPr>
        <w:t>.</w:t>
      </w:r>
    </w:p>
    <w:p w14:paraId="53493F37" w14:textId="33DFABD9" w:rsidR="00A43852" w:rsidRPr="00EA7FF7" w:rsidRDefault="00A43852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AB6C9B">
        <w:rPr>
          <w:rStyle w:val="CodeChar"/>
          <w:rFonts w:asciiTheme="minorHAnsi" w:hAnsiTheme="minorHAnsi" w:cstheme="minorHAnsi"/>
          <w:b/>
          <w:bCs/>
        </w:rPr>
        <w:t>JavaScript</w:t>
      </w:r>
      <w:r>
        <w:rPr>
          <w:rStyle w:val="CodeChar"/>
          <w:rFonts w:asciiTheme="minorHAnsi" w:hAnsiTheme="minorHAnsi" w:cstheme="minorHAnsi"/>
        </w:rPr>
        <w:t xml:space="preserve">: you will receive a </w:t>
      </w:r>
      <w:r w:rsidRPr="00B8411B">
        <w:rPr>
          <w:rStyle w:val="CodeChar"/>
          <w:rFonts w:asciiTheme="minorHAnsi" w:hAnsiTheme="minorHAnsi" w:cstheme="minorHAnsi"/>
          <w:b/>
          <w:bCs/>
        </w:rPr>
        <w:t>single parameter: string</w:t>
      </w:r>
      <w:r w:rsidR="00AF3C93">
        <w:rPr>
          <w:rStyle w:val="CodeChar"/>
          <w:rFonts w:asciiTheme="minorHAnsi" w:hAnsiTheme="minorHAnsi" w:cstheme="minorHAnsi"/>
          <w:b/>
          <w:bCs/>
        </w:rPr>
        <w:t>.</w:t>
      </w:r>
    </w:p>
    <w:p w14:paraId="340D525F" w14:textId="6CC8CE7A" w:rsidR="002B2581" w:rsidRDefault="004777E6" w:rsidP="002B2581">
      <w:pPr>
        <w:pStyle w:val="Heading3"/>
      </w:pPr>
      <w:r>
        <w:t>Output</w:t>
      </w:r>
    </w:p>
    <w:p w14:paraId="45186F77" w14:textId="26D06D1D" w:rsidR="002730D3" w:rsidRDefault="00EA7FF7" w:rsidP="002730D3">
      <w:pPr>
        <w:pStyle w:val="ListParagraph"/>
        <w:numPr>
          <w:ilvl w:val="0"/>
          <w:numId w:val="5"/>
        </w:numPr>
      </w:pPr>
      <w:r>
        <w:t xml:space="preserve">Print the </w:t>
      </w:r>
      <w:r w:rsidR="00082E6E" w:rsidRPr="00082E6E">
        <w:rPr>
          <w:b/>
          <w:bCs/>
        </w:rPr>
        <w:t>messages described above</w:t>
      </w:r>
      <w:r w:rsidR="00AF3C93">
        <w:rPr>
          <w:b/>
          <w:bCs/>
        </w:rPr>
        <w:t>.</w:t>
      </w:r>
    </w:p>
    <w:p w14:paraId="388BCC6A" w14:textId="72C87BFE" w:rsidR="008D58DE" w:rsidRPr="00EF2B5F" w:rsidRDefault="00EF2B5F" w:rsidP="00EF2B5F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627"/>
        <w:gridCol w:w="3798"/>
      </w:tblGrid>
      <w:tr w:rsidR="00B50CF1" w14:paraId="17BD4F64" w14:textId="77777777" w:rsidTr="00877476">
        <w:trPr>
          <w:cantSplit/>
        </w:trPr>
        <w:tc>
          <w:tcPr>
            <w:tcW w:w="6627" w:type="dxa"/>
            <w:shd w:val="clear" w:color="auto" w:fill="D9D9D9" w:themeFill="background1" w:themeFillShade="D9"/>
          </w:tcPr>
          <w:p w14:paraId="6A6E81FE" w14:textId="26459959" w:rsidR="006E7E0C" w:rsidRPr="00534B4B" w:rsidRDefault="00AD258D" w:rsidP="00534B4B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3798" w:type="dxa"/>
            <w:shd w:val="clear" w:color="auto" w:fill="D9D9D9" w:themeFill="background1" w:themeFillShade="D9"/>
          </w:tcPr>
          <w:p w14:paraId="74D12D21" w14:textId="5B4F2CF7" w:rsidR="006E7E0C" w:rsidRPr="00A930AE" w:rsidRDefault="00AD258D" w:rsidP="0083736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C04DB5" w14:paraId="67F0CD18" w14:textId="77777777" w:rsidTr="00877476">
        <w:trPr>
          <w:cantSplit/>
        </w:trPr>
        <w:tc>
          <w:tcPr>
            <w:tcW w:w="6627" w:type="dxa"/>
          </w:tcPr>
          <w:p w14:paraId="51AD3069" w14:textId="4BB44415" w:rsidR="006E7E0C" w:rsidRPr="00082E6E" w:rsidRDefault="00082E6E" w:rsidP="00082E6E">
            <w:pPr>
              <w:pStyle w:val="Index"/>
              <w:rPr>
                <w:rFonts w:ascii="Consolas" w:hAnsi="Consolas"/>
                <w:noProof/>
              </w:rPr>
            </w:pPr>
            <w:r w:rsidRPr="00082E6E">
              <w:rPr>
                <w:rFonts w:ascii="Consolas" w:hAnsi="Consolas"/>
                <w:noProof/>
                <w:highlight w:val="green"/>
              </w:rPr>
              <w:t>=Hawai=</w:t>
            </w:r>
            <w:r w:rsidRPr="00082E6E">
              <w:rPr>
                <w:rFonts w:ascii="Consolas" w:hAnsi="Consolas"/>
                <w:noProof/>
                <w:highlight w:val="yellow"/>
              </w:rPr>
              <w:t>/Cyprus/</w:t>
            </w:r>
            <w:r w:rsidRPr="00082E6E">
              <w:rPr>
                <w:rFonts w:ascii="Consolas" w:hAnsi="Consolas"/>
                <w:noProof/>
              </w:rPr>
              <w:t>=Invalid/invalid==i5valid=/I5valid/=i=</w:t>
            </w:r>
          </w:p>
        </w:tc>
        <w:tc>
          <w:tcPr>
            <w:tcW w:w="3798" w:type="dxa"/>
          </w:tcPr>
          <w:p w14:paraId="7B17F356" w14:textId="77777777" w:rsidR="00082E6E" w:rsidRPr="00082E6E" w:rsidRDefault="00082E6E" w:rsidP="00082E6E">
            <w:pPr>
              <w:pStyle w:val="Index"/>
              <w:rPr>
                <w:rFonts w:ascii="Consolas" w:hAnsi="Consolas"/>
                <w:noProof/>
              </w:rPr>
            </w:pPr>
            <w:r w:rsidRPr="00082E6E">
              <w:rPr>
                <w:rFonts w:ascii="Consolas" w:hAnsi="Consolas"/>
                <w:noProof/>
              </w:rPr>
              <w:t>Destinations: Hawai, Cyprus</w:t>
            </w:r>
          </w:p>
          <w:p w14:paraId="549B614E" w14:textId="60DF1430" w:rsidR="00C04DB5" w:rsidRPr="00082E6E" w:rsidRDefault="00082E6E" w:rsidP="00082E6E">
            <w:pPr>
              <w:pStyle w:val="Index"/>
              <w:rPr>
                <w:rFonts w:ascii="Consolas" w:hAnsi="Consolas"/>
                <w:noProof/>
              </w:rPr>
            </w:pPr>
            <w:r w:rsidRPr="00082E6E">
              <w:rPr>
                <w:rFonts w:ascii="Consolas" w:hAnsi="Consolas"/>
                <w:noProof/>
              </w:rPr>
              <w:t>Travel Points: 11</w:t>
            </w:r>
          </w:p>
        </w:tc>
      </w:tr>
      <w:tr w:rsidR="00CF3995" w14:paraId="7CE38FEB" w14:textId="77777777" w:rsidTr="00877476">
        <w:trPr>
          <w:cantSplit/>
        </w:trPr>
        <w:tc>
          <w:tcPr>
            <w:tcW w:w="6627" w:type="dxa"/>
          </w:tcPr>
          <w:p w14:paraId="29494E13" w14:textId="7AB174CC" w:rsidR="00CF3995" w:rsidRPr="00CF3995" w:rsidRDefault="00CF3995" w:rsidP="00082E6E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isIs some InvalidInput</w:t>
            </w:r>
          </w:p>
        </w:tc>
        <w:tc>
          <w:tcPr>
            <w:tcW w:w="3798" w:type="dxa"/>
          </w:tcPr>
          <w:p w14:paraId="4944363E" w14:textId="77777777" w:rsidR="00CF3995" w:rsidRDefault="00CF3995" w:rsidP="00082E6E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stinations:</w:t>
            </w:r>
          </w:p>
          <w:p w14:paraId="7C44F7CE" w14:textId="4AA1B2A5" w:rsidR="00CF3995" w:rsidRPr="00082E6E" w:rsidRDefault="00CF3995" w:rsidP="00082E6E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avel Points: 0</w:t>
            </w:r>
          </w:p>
        </w:tc>
      </w:tr>
    </w:tbl>
    <w:p w14:paraId="310C542B" w14:textId="6A748519" w:rsidR="00877476" w:rsidRPr="00EF2B5F" w:rsidRDefault="00877476" w:rsidP="00877476">
      <w:pPr>
        <w:pStyle w:val="Heading3"/>
        <w:rPr>
          <w:noProof/>
          <w:lang w:val="en-GB"/>
        </w:rPr>
      </w:pPr>
      <w:r>
        <w:rPr>
          <w:noProof/>
          <w:lang w:val="en-GB"/>
        </w:rPr>
        <w:t xml:space="preserve">JS </w:t>
      </w: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111"/>
        <w:gridCol w:w="3314"/>
      </w:tblGrid>
      <w:tr w:rsidR="00877476" w14:paraId="392F3624" w14:textId="77777777" w:rsidTr="00E74C1B">
        <w:trPr>
          <w:cantSplit/>
        </w:trPr>
        <w:tc>
          <w:tcPr>
            <w:tcW w:w="2972" w:type="dxa"/>
            <w:shd w:val="clear" w:color="auto" w:fill="D9D9D9" w:themeFill="background1" w:themeFillShade="D9"/>
          </w:tcPr>
          <w:p w14:paraId="4105BF47" w14:textId="77777777" w:rsidR="00877476" w:rsidRPr="00534B4B" w:rsidRDefault="00877476" w:rsidP="00E74C1B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7453" w:type="dxa"/>
            <w:shd w:val="clear" w:color="auto" w:fill="D9D9D9" w:themeFill="background1" w:themeFillShade="D9"/>
          </w:tcPr>
          <w:p w14:paraId="1487CF7A" w14:textId="77777777" w:rsidR="00877476" w:rsidRPr="00A930AE" w:rsidRDefault="00877476" w:rsidP="00E74C1B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877476" w14:paraId="34C00968" w14:textId="77777777" w:rsidTr="00E74C1B">
        <w:trPr>
          <w:cantSplit/>
        </w:trPr>
        <w:tc>
          <w:tcPr>
            <w:tcW w:w="2972" w:type="dxa"/>
          </w:tcPr>
          <w:p w14:paraId="633CCD1B" w14:textId="0C00FEFD" w:rsidR="00877476" w:rsidRPr="00082E6E" w:rsidRDefault="00877476" w:rsidP="00E74C1B">
            <w:pPr>
              <w:pStyle w:val="Index"/>
              <w:rPr>
                <w:rFonts w:ascii="Consolas" w:hAnsi="Consolas"/>
                <w:noProof/>
              </w:rPr>
            </w:pPr>
            <w:r w:rsidRPr="00877476">
              <w:rPr>
                <w:rFonts w:ascii="Consolas" w:hAnsi="Consolas"/>
                <w:noProof/>
              </w:rPr>
              <w:t>['</w:t>
            </w:r>
            <w:r w:rsidRPr="00082E6E">
              <w:rPr>
                <w:rFonts w:ascii="Consolas" w:hAnsi="Consolas"/>
                <w:noProof/>
                <w:highlight w:val="green"/>
              </w:rPr>
              <w:t>=Hawai=</w:t>
            </w:r>
            <w:r w:rsidRPr="00082E6E">
              <w:rPr>
                <w:rFonts w:ascii="Consolas" w:hAnsi="Consolas"/>
                <w:noProof/>
                <w:highlight w:val="yellow"/>
              </w:rPr>
              <w:t>/Cyprus/</w:t>
            </w:r>
            <w:r w:rsidRPr="00082E6E">
              <w:rPr>
                <w:rFonts w:ascii="Consolas" w:hAnsi="Consolas"/>
                <w:noProof/>
              </w:rPr>
              <w:t>=Invalid/invalid==i5valid=/I5valid/=i=</w:t>
            </w:r>
            <w:r>
              <w:rPr>
                <w:rFonts w:ascii="Consolas" w:hAnsi="Consolas"/>
                <w:noProof/>
              </w:rPr>
              <w:t>']</w:t>
            </w:r>
          </w:p>
        </w:tc>
        <w:tc>
          <w:tcPr>
            <w:tcW w:w="7453" w:type="dxa"/>
          </w:tcPr>
          <w:p w14:paraId="2E957055" w14:textId="77777777" w:rsidR="00877476" w:rsidRPr="00082E6E" w:rsidRDefault="00877476" w:rsidP="00E74C1B">
            <w:pPr>
              <w:pStyle w:val="Index"/>
              <w:rPr>
                <w:rFonts w:ascii="Consolas" w:hAnsi="Consolas"/>
                <w:noProof/>
              </w:rPr>
            </w:pPr>
            <w:r w:rsidRPr="00082E6E">
              <w:rPr>
                <w:rFonts w:ascii="Consolas" w:hAnsi="Consolas"/>
                <w:noProof/>
              </w:rPr>
              <w:t>Destinations: Hawai, Cyprus</w:t>
            </w:r>
          </w:p>
          <w:p w14:paraId="36033975" w14:textId="77777777" w:rsidR="00877476" w:rsidRPr="00082E6E" w:rsidRDefault="00877476" w:rsidP="00E74C1B">
            <w:pPr>
              <w:pStyle w:val="Index"/>
              <w:rPr>
                <w:rFonts w:ascii="Consolas" w:hAnsi="Consolas"/>
                <w:noProof/>
              </w:rPr>
            </w:pPr>
            <w:r w:rsidRPr="00082E6E">
              <w:rPr>
                <w:rFonts w:ascii="Consolas" w:hAnsi="Consolas"/>
                <w:noProof/>
              </w:rPr>
              <w:t>Travel Points: 11</w:t>
            </w:r>
          </w:p>
        </w:tc>
      </w:tr>
      <w:tr w:rsidR="00877476" w14:paraId="00AF4AEA" w14:textId="77777777" w:rsidTr="00E74C1B">
        <w:trPr>
          <w:cantSplit/>
        </w:trPr>
        <w:tc>
          <w:tcPr>
            <w:tcW w:w="2972" w:type="dxa"/>
          </w:tcPr>
          <w:p w14:paraId="4635B4B2" w14:textId="7A322303" w:rsidR="00877476" w:rsidRPr="00CF3995" w:rsidRDefault="00877476" w:rsidP="00E74C1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['</w:t>
            </w:r>
            <w:r>
              <w:rPr>
                <w:rFonts w:ascii="Consolas" w:hAnsi="Consolas"/>
                <w:noProof/>
              </w:rPr>
              <w:t>ThisIs some InvalidInput</w:t>
            </w:r>
            <w:r>
              <w:rPr>
                <w:rFonts w:ascii="Consolas" w:hAnsi="Consolas"/>
                <w:noProof/>
              </w:rPr>
              <w:t>']</w:t>
            </w:r>
          </w:p>
        </w:tc>
        <w:tc>
          <w:tcPr>
            <w:tcW w:w="7453" w:type="dxa"/>
          </w:tcPr>
          <w:p w14:paraId="1561E94F" w14:textId="77777777" w:rsidR="00877476" w:rsidRDefault="00877476" w:rsidP="00E74C1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stinations:</w:t>
            </w:r>
          </w:p>
          <w:p w14:paraId="68402A9A" w14:textId="77777777" w:rsidR="00877476" w:rsidRPr="00082E6E" w:rsidRDefault="00877476" w:rsidP="00E74C1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avel Points: 0</w:t>
            </w:r>
          </w:p>
        </w:tc>
      </w:tr>
    </w:tbl>
    <w:p w14:paraId="78614B44" w14:textId="77777777" w:rsidR="00110781" w:rsidRPr="00110781" w:rsidRDefault="00110781" w:rsidP="00110781">
      <w:pPr>
        <w:rPr>
          <w:lang w:val="en-GB"/>
        </w:rPr>
      </w:pPr>
    </w:p>
    <w:sectPr w:rsidR="00110781" w:rsidRPr="00110781" w:rsidSect="009D7DD4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6A17B5" w14:textId="77777777" w:rsidR="00970A9A" w:rsidRDefault="00970A9A" w:rsidP="008068A2">
      <w:pPr>
        <w:spacing w:after="0" w:line="240" w:lineRule="auto"/>
      </w:pPr>
      <w:r>
        <w:separator/>
      </w:r>
    </w:p>
  </w:endnote>
  <w:endnote w:type="continuationSeparator" w:id="0">
    <w:p w14:paraId="44C72C5B" w14:textId="77777777" w:rsidR="00970A9A" w:rsidRDefault="00970A9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A8AEDA" w14:textId="77777777" w:rsidR="00110781" w:rsidRDefault="00110781" w:rsidP="0011078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45500D87" wp14:editId="2B23C172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066DA105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15C0FE3F" wp14:editId="27E6637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1AFE4F8" w14:textId="77777777" w:rsidR="00110781" w:rsidRDefault="00110781" w:rsidP="00110781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43EFC128" w14:textId="77777777" w:rsidR="00110781" w:rsidRDefault="00110781" w:rsidP="00110781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FD1E4CF" wp14:editId="1243CBC5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DECEDA0" wp14:editId="156501A6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EFCEDB5" wp14:editId="28381FA2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C224C64" wp14:editId="1AD95732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EF2DBDA" wp14:editId="65E906FF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BE4572" wp14:editId="197AF3F8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CEE247F" wp14:editId="76FAE6D6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276A39E" wp14:editId="6C6FB23F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4161087" wp14:editId="2D84C56A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5C0FE3F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31AFE4F8" w14:textId="77777777" w:rsidR="00110781" w:rsidRDefault="00110781" w:rsidP="00110781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43EFC128" w14:textId="77777777" w:rsidR="00110781" w:rsidRDefault="00110781" w:rsidP="00110781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FD1E4CF" wp14:editId="1243CBC5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DECEDA0" wp14:editId="156501A6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EFCEDB5" wp14:editId="28381FA2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C224C64" wp14:editId="1AD95732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EF2DBDA" wp14:editId="65E906FF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BE4572" wp14:editId="197AF3F8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CEE247F" wp14:editId="76FAE6D6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276A39E" wp14:editId="6C6FB23F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4161087" wp14:editId="2D84C56A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C82CF5B" wp14:editId="5159AAF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9963A17" w14:textId="77777777" w:rsidR="00110781" w:rsidRDefault="00110781" w:rsidP="00110781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C82CF5B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59963A17" w14:textId="77777777" w:rsidR="00110781" w:rsidRDefault="00110781" w:rsidP="00110781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780024C2" wp14:editId="388F29A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33F623D" w14:textId="77777777" w:rsidR="00110781" w:rsidRDefault="00110781" w:rsidP="00110781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80024C2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733F623D" w14:textId="77777777" w:rsidR="00110781" w:rsidRDefault="00110781" w:rsidP="00110781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673EADC8" wp14:editId="6A9DCCF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5FD68922" w:rsidR="00057148" w:rsidRPr="00AE4168" w:rsidRDefault="00057148" w:rsidP="00AE41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6EED85" w14:textId="77777777" w:rsidR="00970A9A" w:rsidRDefault="00970A9A" w:rsidP="008068A2">
      <w:pPr>
        <w:spacing w:after="0" w:line="240" w:lineRule="auto"/>
      </w:pPr>
      <w:r>
        <w:separator/>
      </w:r>
    </w:p>
  </w:footnote>
  <w:footnote w:type="continuationSeparator" w:id="0">
    <w:p w14:paraId="68DBD4C2" w14:textId="77777777" w:rsidR="00970A9A" w:rsidRDefault="00970A9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4D381D"/>
    <w:multiLevelType w:val="hybridMultilevel"/>
    <w:tmpl w:val="D2324C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9B139D"/>
    <w:multiLevelType w:val="hybridMultilevel"/>
    <w:tmpl w:val="2F86A2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2601E9"/>
    <w:multiLevelType w:val="hybridMultilevel"/>
    <w:tmpl w:val="02D2A5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056446"/>
    <w:multiLevelType w:val="hybridMultilevel"/>
    <w:tmpl w:val="406CCB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8"/>
  </w:num>
  <w:num w:numId="4">
    <w:abstractNumId w:val="9"/>
  </w:num>
  <w:num w:numId="5">
    <w:abstractNumId w:val="2"/>
  </w:num>
  <w:num w:numId="6">
    <w:abstractNumId w:val="0"/>
  </w:num>
  <w:num w:numId="7">
    <w:abstractNumId w:val="1"/>
  </w:num>
  <w:num w:numId="8">
    <w:abstractNumId w:val="3"/>
  </w:num>
  <w:num w:numId="9">
    <w:abstractNumId w:val="7"/>
  </w:num>
  <w:num w:numId="10">
    <w:abstractNumId w:val="10"/>
  </w:num>
  <w:num w:numId="11">
    <w:abstractNumId w:val="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zMDK2tDA0NTW0NDNV0lEKTi0uzszPAykwrgUAVDujrC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15"/>
    <w:rsid w:val="00027690"/>
    <w:rsid w:val="00032E2C"/>
    <w:rsid w:val="00046682"/>
    <w:rsid w:val="000478D4"/>
    <w:rsid w:val="00053E2B"/>
    <w:rsid w:val="000547AB"/>
    <w:rsid w:val="00057148"/>
    <w:rsid w:val="00060F73"/>
    <w:rsid w:val="00064D15"/>
    <w:rsid w:val="00082E6E"/>
    <w:rsid w:val="00086727"/>
    <w:rsid w:val="00096159"/>
    <w:rsid w:val="00097052"/>
    <w:rsid w:val="000A6794"/>
    <w:rsid w:val="000B39E6"/>
    <w:rsid w:val="000B56F0"/>
    <w:rsid w:val="000C0B2B"/>
    <w:rsid w:val="000D4E6A"/>
    <w:rsid w:val="000E2AA4"/>
    <w:rsid w:val="000F2F0E"/>
    <w:rsid w:val="000F5D4E"/>
    <w:rsid w:val="0010313B"/>
    <w:rsid w:val="00103906"/>
    <w:rsid w:val="0010752B"/>
    <w:rsid w:val="00110781"/>
    <w:rsid w:val="0012277F"/>
    <w:rsid w:val="00122956"/>
    <w:rsid w:val="00124551"/>
    <w:rsid w:val="001275B9"/>
    <w:rsid w:val="0013479B"/>
    <w:rsid w:val="00140554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97FB8"/>
    <w:rsid w:val="001A6728"/>
    <w:rsid w:val="001B1B92"/>
    <w:rsid w:val="001B2A13"/>
    <w:rsid w:val="001B3E87"/>
    <w:rsid w:val="001B7060"/>
    <w:rsid w:val="001C1FCD"/>
    <w:rsid w:val="001D2464"/>
    <w:rsid w:val="001E1161"/>
    <w:rsid w:val="001E3FEF"/>
    <w:rsid w:val="001F24D6"/>
    <w:rsid w:val="001F2D33"/>
    <w:rsid w:val="001F43CC"/>
    <w:rsid w:val="002011E4"/>
    <w:rsid w:val="002022BD"/>
    <w:rsid w:val="00202683"/>
    <w:rsid w:val="00203D84"/>
    <w:rsid w:val="00210CD7"/>
    <w:rsid w:val="00215FCE"/>
    <w:rsid w:val="002166D6"/>
    <w:rsid w:val="00231105"/>
    <w:rsid w:val="002326A7"/>
    <w:rsid w:val="0025151A"/>
    <w:rsid w:val="00255B7B"/>
    <w:rsid w:val="00264287"/>
    <w:rsid w:val="0026589D"/>
    <w:rsid w:val="002664E1"/>
    <w:rsid w:val="002674C4"/>
    <w:rsid w:val="002730D3"/>
    <w:rsid w:val="00276A0C"/>
    <w:rsid w:val="002812C3"/>
    <w:rsid w:val="002819B5"/>
    <w:rsid w:val="00286C2D"/>
    <w:rsid w:val="00292025"/>
    <w:rsid w:val="002A0252"/>
    <w:rsid w:val="002A2D2D"/>
    <w:rsid w:val="002B2581"/>
    <w:rsid w:val="002B5D86"/>
    <w:rsid w:val="002C0D27"/>
    <w:rsid w:val="002C71C6"/>
    <w:rsid w:val="002F4C95"/>
    <w:rsid w:val="002F5BD7"/>
    <w:rsid w:val="00300744"/>
    <w:rsid w:val="00301AF2"/>
    <w:rsid w:val="00301F43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2D68"/>
    <w:rsid w:val="003B44F5"/>
    <w:rsid w:val="003B6A53"/>
    <w:rsid w:val="003C061B"/>
    <w:rsid w:val="003C21BD"/>
    <w:rsid w:val="003D4229"/>
    <w:rsid w:val="003D7A4D"/>
    <w:rsid w:val="003E1013"/>
    <w:rsid w:val="003E167F"/>
    <w:rsid w:val="003E2563"/>
    <w:rsid w:val="003E2A3C"/>
    <w:rsid w:val="003E2F33"/>
    <w:rsid w:val="003E6BFB"/>
    <w:rsid w:val="003F1864"/>
    <w:rsid w:val="003F6A1D"/>
    <w:rsid w:val="0040386D"/>
    <w:rsid w:val="0041081C"/>
    <w:rsid w:val="004252D0"/>
    <w:rsid w:val="004311CA"/>
    <w:rsid w:val="00433B56"/>
    <w:rsid w:val="00440060"/>
    <w:rsid w:val="00443809"/>
    <w:rsid w:val="0045480A"/>
    <w:rsid w:val="00463BAB"/>
    <w:rsid w:val="00465361"/>
    <w:rsid w:val="0047331A"/>
    <w:rsid w:val="0047445D"/>
    <w:rsid w:val="0047640B"/>
    <w:rsid w:val="0047644B"/>
    <w:rsid w:val="00476AB7"/>
    <w:rsid w:val="00476D4B"/>
    <w:rsid w:val="004777E6"/>
    <w:rsid w:val="0047787D"/>
    <w:rsid w:val="0048061D"/>
    <w:rsid w:val="00487FFA"/>
    <w:rsid w:val="00491748"/>
    <w:rsid w:val="004960F7"/>
    <w:rsid w:val="004A5C9E"/>
    <w:rsid w:val="004A7E77"/>
    <w:rsid w:val="004B1D7F"/>
    <w:rsid w:val="004C0A80"/>
    <w:rsid w:val="004C559E"/>
    <w:rsid w:val="004C5D94"/>
    <w:rsid w:val="004D03E1"/>
    <w:rsid w:val="004D29A9"/>
    <w:rsid w:val="004E0D4F"/>
    <w:rsid w:val="004E3C1C"/>
    <w:rsid w:val="0050017E"/>
    <w:rsid w:val="00503820"/>
    <w:rsid w:val="005054C7"/>
    <w:rsid w:val="00507F81"/>
    <w:rsid w:val="00510339"/>
    <w:rsid w:val="00513C6B"/>
    <w:rsid w:val="00516C27"/>
    <w:rsid w:val="005172E9"/>
    <w:rsid w:val="00517B12"/>
    <w:rsid w:val="00524789"/>
    <w:rsid w:val="00534B4B"/>
    <w:rsid w:val="00534E57"/>
    <w:rsid w:val="005439C9"/>
    <w:rsid w:val="00546C8B"/>
    <w:rsid w:val="00546EFF"/>
    <w:rsid w:val="00550334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40AE"/>
    <w:rsid w:val="00670041"/>
    <w:rsid w:val="00671FE2"/>
    <w:rsid w:val="00672A68"/>
    <w:rsid w:val="00676D06"/>
    <w:rsid w:val="00692B44"/>
    <w:rsid w:val="006930A1"/>
    <w:rsid w:val="00695634"/>
    <w:rsid w:val="0069742D"/>
    <w:rsid w:val="00697EB7"/>
    <w:rsid w:val="006A2EBE"/>
    <w:rsid w:val="006A3915"/>
    <w:rsid w:val="006B1922"/>
    <w:rsid w:val="006B2D82"/>
    <w:rsid w:val="006B5FB6"/>
    <w:rsid w:val="006B7CC0"/>
    <w:rsid w:val="006D239A"/>
    <w:rsid w:val="006D7B4A"/>
    <w:rsid w:val="006E196D"/>
    <w:rsid w:val="006E2245"/>
    <w:rsid w:val="006E55B4"/>
    <w:rsid w:val="006E7E0C"/>
    <w:rsid w:val="006E7E50"/>
    <w:rsid w:val="006F183F"/>
    <w:rsid w:val="006F351C"/>
    <w:rsid w:val="006F6ECE"/>
    <w:rsid w:val="00704432"/>
    <w:rsid w:val="007051DF"/>
    <w:rsid w:val="00707525"/>
    <w:rsid w:val="00711198"/>
    <w:rsid w:val="00724DA4"/>
    <w:rsid w:val="007372D0"/>
    <w:rsid w:val="0075673C"/>
    <w:rsid w:val="00760E1B"/>
    <w:rsid w:val="00763912"/>
    <w:rsid w:val="007721CB"/>
    <w:rsid w:val="00774E44"/>
    <w:rsid w:val="00784BE5"/>
    <w:rsid w:val="00785258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0F20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3530"/>
    <w:rsid w:val="008063E1"/>
    <w:rsid w:val="008068A2"/>
    <w:rsid w:val="008105A0"/>
    <w:rsid w:val="00811577"/>
    <w:rsid w:val="008218B2"/>
    <w:rsid w:val="008236B5"/>
    <w:rsid w:val="00825CE5"/>
    <w:rsid w:val="00827C99"/>
    <w:rsid w:val="00836688"/>
    <w:rsid w:val="00836CA4"/>
    <w:rsid w:val="0083736F"/>
    <w:rsid w:val="00840092"/>
    <w:rsid w:val="00840EE7"/>
    <w:rsid w:val="00842E38"/>
    <w:rsid w:val="0085184F"/>
    <w:rsid w:val="00861625"/>
    <w:rsid w:val="008617B5"/>
    <w:rsid w:val="00870828"/>
    <w:rsid w:val="00877476"/>
    <w:rsid w:val="0088080B"/>
    <w:rsid w:val="00883AF9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54B7"/>
    <w:rsid w:val="00930CEE"/>
    <w:rsid w:val="009377CA"/>
    <w:rsid w:val="00940414"/>
    <w:rsid w:val="009416EA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0A9A"/>
    <w:rsid w:val="00976E46"/>
    <w:rsid w:val="00977B2E"/>
    <w:rsid w:val="00985333"/>
    <w:rsid w:val="00993A84"/>
    <w:rsid w:val="00996858"/>
    <w:rsid w:val="009A17F2"/>
    <w:rsid w:val="009B4FB4"/>
    <w:rsid w:val="009C0C39"/>
    <w:rsid w:val="009C21E4"/>
    <w:rsid w:val="009C24A6"/>
    <w:rsid w:val="009C4092"/>
    <w:rsid w:val="009D1805"/>
    <w:rsid w:val="009D7DD4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F7D"/>
    <w:rsid w:val="00A273C6"/>
    <w:rsid w:val="00A35790"/>
    <w:rsid w:val="00A43852"/>
    <w:rsid w:val="00A45A89"/>
    <w:rsid w:val="00A4658D"/>
    <w:rsid w:val="00A47F12"/>
    <w:rsid w:val="00A57775"/>
    <w:rsid w:val="00A66DE2"/>
    <w:rsid w:val="00A70227"/>
    <w:rsid w:val="00A71C36"/>
    <w:rsid w:val="00A73DED"/>
    <w:rsid w:val="00A755A6"/>
    <w:rsid w:val="00A831E4"/>
    <w:rsid w:val="00A90D09"/>
    <w:rsid w:val="00AA1FD9"/>
    <w:rsid w:val="00AA3772"/>
    <w:rsid w:val="00AB106E"/>
    <w:rsid w:val="00AB2224"/>
    <w:rsid w:val="00AB6C9B"/>
    <w:rsid w:val="00AC05FE"/>
    <w:rsid w:val="00AC36D6"/>
    <w:rsid w:val="00AC606E"/>
    <w:rsid w:val="00AC60FE"/>
    <w:rsid w:val="00AC77AD"/>
    <w:rsid w:val="00AD258D"/>
    <w:rsid w:val="00AD3214"/>
    <w:rsid w:val="00AD41FC"/>
    <w:rsid w:val="00AD5419"/>
    <w:rsid w:val="00AD60D3"/>
    <w:rsid w:val="00AE05D3"/>
    <w:rsid w:val="00AE355A"/>
    <w:rsid w:val="00AE4168"/>
    <w:rsid w:val="00AE77A4"/>
    <w:rsid w:val="00AF3C93"/>
    <w:rsid w:val="00B00161"/>
    <w:rsid w:val="00B0155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34897"/>
    <w:rsid w:val="00B368AA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411B"/>
    <w:rsid w:val="00B84A29"/>
    <w:rsid w:val="00B86AF3"/>
    <w:rsid w:val="00B9309B"/>
    <w:rsid w:val="00B952F6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D62AD"/>
    <w:rsid w:val="00BF177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4453E"/>
    <w:rsid w:val="00C53F37"/>
    <w:rsid w:val="00C5499A"/>
    <w:rsid w:val="00C62A0F"/>
    <w:rsid w:val="00C633DD"/>
    <w:rsid w:val="00C66289"/>
    <w:rsid w:val="00C70D43"/>
    <w:rsid w:val="00C731D8"/>
    <w:rsid w:val="00C81627"/>
    <w:rsid w:val="00C82862"/>
    <w:rsid w:val="00C84E4D"/>
    <w:rsid w:val="00C87431"/>
    <w:rsid w:val="00CA2633"/>
    <w:rsid w:val="00CA2FD0"/>
    <w:rsid w:val="00CA5EE1"/>
    <w:rsid w:val="00CA621F"/>
    <w:rsid w:val="00CB33FA"/>
    <w:rsid w:val="00CB5B4E"/>
    <w:rsid w:val="00CB626D"/>
    <w:rsid w:val="00CB7408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995"/>
    <w:rsid w:val="00CF3D09"/>
    <w:rsid w:val="00CF541E"/>
    <w:rsid w:val="00D01C34"/>
    <w:rsid w:val="00D04032"/>
    <w:rsid w:val="00D05D02"/>
    <w:rsid w:val="00D20E93"/>
    <w:rsid w:val="00D22895"/>
    <w:rsid w:val="00D23101"/>
    <w:rsid w:val="00D26F37"/>
    <w:rsid w:val="00D32DD1"/>
    <w:rsid w:val="00D3404A"/>
    <w:rsid w:val="00D410EC"/>
    <w:rsid w:val="00D41F12"/>
    <w:rsid w:val="00D4354E"/>
    <w:rsid w:val="00D43F69"/>
    <w:rsid w:val="00D453B0"/>
    <w:rsid w:val="00D50F79"/>
    <w:rsid w:val="00D517EA"/>
    <w:rsid w:val="00D556A8"/>
    <w:rsid w:val="00D73957"/>
    <w:rsid w:val="00D8395C"/>
    <w:rsid w:val="00D910AA"/>
    <w:rsid w:val="00D948C1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39EB"/>
    <w:rsid w:val="00E54B33"/>
    <w:rsid w:val="00E57008"/>
    <w:rsid w:val="00E63F64"/>
    <w:rsid w:val="00E71BC0"/>
    <w:rsid w:val="00E74623"/>
    <w:rsid w:val="00E75F29"/>
    <w:rsid w:val="00E80E3D"/>
    <w:rsid w:val="00E827F9"/>
    <w:rsid w:val="00E8639B"/>
    <w:rsid w:val="00E86D42"/>
    <w:rsid w:val="00E870B8"/>
    <w:rsid w:val="00EA01F1"/>
    <w:rsid w:val="00EA1019"/>
    <w:rsid w:val="00EA1DE5"/>
    <w:rsid w:val="00EA25BD"/>
    <w:rsid w:val="00EA3B29"/>
    <w:rsid w:val="00EA4032"/>
    <w:rsid w:val="00EA5226"/>
    <w:rsid w:val="00EA54DF"/>
    <w:rsid w:val="00EA6A7F"/>
    <w:rsid w:val="00EA7C53"/>
    <w:rsid w:val="00EA7FF7"/>
    <w:rsid w:val="00EB1104"/>
    <w:rsid w:val="00EB2949"/>
    <w:rsid w:val="00EB6290"/>
    <w:rsid w:val="00EB6306"/>
    <w:rsid w:val="00EB7421"/>
    <w:rsid w:val="00EC0C0B"/>
    <w:rsid w:val="00EC36F5"/>
    <w:rsid w:val="00EC42C5"/>
    <w:rsid w:val="00EC5A4D"/>
    <w:rsid w:val="00ED0DEA"/>
    <w:rsid w:val="00ED6238"/>
    <w:rsid w:val="00ED73C4"/>
    <w:rsid w:val="00ED7F73"/>
    <w:rsid w:val="00EF2B5F"/>
    <w:rsid w:val="00F05CEF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52128"/>
    <w:rsid w:val="00F532AA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780"/>
    <w:rsid w:val="00F83D18"/>
    <w:rsid w:val="00F844AD"/>
    <w:rsid w:val="00F90B34"/>
    <w:rsid w:val="00F96D0D"/>
    <w:rsid w:val="00F976AD"/>
    <w:rsid w:val="00FA0EDE"/>
    <w:rsid w:val="00FA1572"/>
    <w:rsid w:val="00FA6461"/>
    <w:rsid w:val="00FB3771"/>
    <w:rsid w:val="00FB760B"/>
    <w:rsid w:val="00FC06CF"/>
    <w:rsid w:val="00FE038F"/>
    <w:rsid w:val="00FE6215"/>
    <w:rsid w:val="00FF0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183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1107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0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1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25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28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34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8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91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358D36-12A3-4E54-8FE0-007BE361BD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2</TotalTime>
  <Pages>2</Pages>
  <Words>232</Words>
  <Characters>13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1556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Daniel Dimitrov</cp:lastModifiedBy>
  <cp:revision>53</cp:revision>
  <cp:lastPrinted>2015-10-26T22:35:00Z</cp:lastPrinted>
  <dcterms:created xsi:type="dcterms:W3CDTF">2020-03-22T18:53:00Z</dcterms:created>
  <dcterms:modified xsi:type="dcterms:W3CDTF">2025-03-26T09:52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726b59f5126be52ce62a3fd5e57d21f198f7973ead26bf79c58dfac4fb99b8</vt:lpwstr>
  </property>
</Properties>
</file>